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6"/>
        <w:bidiVisual/>
        <w:tblW w:w="5000" w:type="pct"/>
        <w:tblLook w:val="04A0" w:firstRow="1" w:lastRow="0" w:firstColumn="1" w:lastColumn="0" w:noHBand="0" w:noVBand="1"/>
      </w:tblPr>
      <w:tblGrid>
        <w:gridCol w:w="713"/>
        <w:gridCol w:w="1362"/>
        <w:gridCol w:w="3836"/>
        <w:gridCol w:w="1731"/>
        <w:gridCol w:w="2780"/>
      </w:tblGrid>
      <w:tr w:rsidR="006F4BF5" w:rsidRPr="009A6235" w14:paraId="3357C6F3" w14:textId="77777777" w:rsidTr="0088521F">
        <w:tc>
          <w:tcPr>
            <w:tcW w:w="5000" w:type="pct"/>
            <w:gridSpan w:val="5"/>
            <w:shd w:val="clear" w:color="auto" w:fill="C5E0B3" w:themeFill="accent6" w:themeFillTint="66"/>
          </w:tcPr>
          <w:p w14:paraId="5E3F0961" w14:textId="77777777" w:rsidR="006F4BF5" w:rsidRPr="009A6235" w:rsidRDefault="006F4BF5" w:rsidP="0088521F">
            <w:pPr>
              <w:tabs>
                <w:tab w:val="left" w:pos="3481"/>
              </w:tabs>
              <w:bidi/>
              <w:rPr>
                <w:rFonts w:cs="AL-Mohanad Bold"/>
                <w:rtl/>
              </w:rPr>
            </w:pPr>
            <w:r w:rsidRPr="009A6235">
              <w:rPr>
                <w:rFonts w:cs="AL-Mohanad Bold"/>
                <w:rtl/>
              </w:rPr>
              <w:tab/>
            </w:r>
            <w:r w:rsidRPr="009A6235">
              <w:rPr>
                <w:rFonts w:asciiTheme="majorBidi" w:hAnsiTheme="majorBidi" w:cs="AL-Mohanad Bold" w:hint="cs"/>
                <w:b/>
                <w:bCs/>
                <w:sz w:val="32"/>
                <w:szCs w:val="32"/>
                <w:rtl/>
              </w:rPr>
              <w:t>تعهد مرافقة المحرم</w:t>
            </w:r>
            <w:r w:rsidRPr="009A6235">
              <w:rPr>
                <w:rFonts w:cs="AL-Mohanad Bold" w:hint="cs"/>
                <w:rtl/>
              </w:rPr>
              <w:t xml:space="preserve"> </w:t>
            </w:r>
          </w:p>
        </w:tc>
      </w:tr>
      <w:tr w:rsidR="006F4BF5" w:rsidRPr="009A6235" w14:paraId="1B1CECFA" w14:textId="77777777" w:rsidTr="0088521F">
        <w:trPr>
          <w:trHeight w:val="552"/>
        </w:trPr>
        <w:tc>
          <w:tcPr>
            <w:tcW w:w="1277" w:type="pct"/>
            <w:gridSpan w:val="2"/>
            <w:shd w:val="clear" w:color="auto" w:fill="E2EFD9" w:themeFill="accent6" w:themeFillTint="33"/>
            <w:vAlign w:val="center"/>
          </w:tcPr>
          <w:p w14:paraId="497823A8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سم المرشحة</w:t>
            </w:r>
          </w:p>
        </w:tc>
        <w:tc>
          <w:tcPr>
            <w:tcW w:w="1718" w:type="pct"/>
          </w:tcPr>
          <w:p w14:paraId="20FCB388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shd w:val="clear" w:color="auto" w:fill="E2EFD9" w:themeFill="accent6" w:themeFillTint="33"/>
            <w:vAlign w:val="center"/>
          </w:tcPr>
          <w:p w14:paraId="19803788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رقم السجل المدني</w:t>
            </w:r>
          </w:p>
        </w:tc>
        <w:tc>
          <w:tcPr>
            <w:tcW w:w="1240" w:type="pct"/>
          </w:tcPr>
          <w:p w14:paraId="66DF2F0D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4EA57592" w14:textId="77777777" w:rsidTr="0088521F">
        <w:trPr>
          <w:trHeight w:val="546"/>
        </w:trPr>
        <w:tc>
          <w:tcPr>
            <w:tcW w:w="1277" w:type="pct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3FBBF1D6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بلد الابتعاث</w:t>
            </w:r>
          </w:p>
        </w:tc>
        <w:tc>
          <w:tcPr>
            <w:tcW w:w="1718" w:type="pct"/>
            <w:tcBorders>
              <w:bottom w:val="single" w:sz="4" w:space="0" w:color="000000"/>
            </w:tcBorders>
          </w:tcPr>
          <w:p w14:paraId="28396F5E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3E722DB5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لمرحلة الدراسية</w:t>
            </w:r>
          </w:p>
        </w:tc>
        <w:tc>
          <w:tcPr>
            <w:tcW w:w="1240" w:type="pct"/>
            <w:tcBorders>
              <w:bottom w:val="single" w:sz="4" w:space="0" w:color="000000"/>
            </w:tcBorders>
          </w:tcPr>
          <w:p w14:paraId="3D505A50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7A17E8FF" w14:textId="77777777" w:rsidTr="0088521F">
        <w:trPr>
          <w:trHeight w:val="546"/>
        </w:trPr>
        <w:tc>
          <w:tcPr>
            <w:tcW w:w="1277" w:type="pct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3C9C38F5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مدة الدراسة</w:t>
            </w:r>
          </w:p>
        </w:tc>
        <w:tc>
          <w:tcPr>
            <w:tcW w:w="1718" w:type="pct"/>
            <w:tcBorders>
              <w:bottom w:val="single" w:sz="4" w:space="0" w:color="000000"/>
            </w:tcBorders>
          </w:tcPr>
          <w:p w14:paraId="5041DD74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14:paraId="09D98BCD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لكلية التابعة لها</w:t>
            </w:r>
          </w:p>
        </w:tc>
        <w:tc>
          <w:tcPr>
            <w:tcW w:w="1240" w:type="pct"/>
            <w:tcBorders>
              <w:bottom w:val="single" w:sz="4" w:space="0" w:color="000000"/>
            </w:tcBorders>
          </w:tcPr>
          <w:p w14:paraId="79D4F715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2EA2CB80" w14:textId="77777777" w:rsidTr="0088521F">
        <w:trPr>
          <w:trHeight w:val="568"/>
        </w:trPr>
        <w:tc>
          <w:tcPr>
            <w:tcW w:w="1277" w:type="pct"/>
            <w:gridSpan w:val="2"/>
            <w:vMerge w:val="restart"/>
            <w:shd w:val="clear" w:color="auto" w:fill="E2EFD9" w:themeFill="accent6" w:themeFillTint="33"/>
            <w:vAlign w:val="center"/>
          </w:tcPr>
          <w:p w14:paraId="02526EF5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سم المحرم</w:t>
            </w:r>
          </w:p>
        </w:tc>
        <w:tc>
          <w:tcPr>
            <w:tcW w:w="1718" w:type="pct"/>
          </w:tcPr>
          <w:p w14:paraId="2F776B45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shd w:val="clear" w:color="auto" w:fill="E2EFD9" w:themeFill="accent6" w:themeFillTint="33"/>
            <w:vAlign w:val="center"/>
          </w:tcPr>
          <w:p w14:paraId="135B0DBD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رقم السجل المدني</w:t>
            </w:r>
          </w:p>
        </w:tc>
        <w:tc>
          <w:tcPr>
            <w:tcW w:w="1240" w:type="pct"/>
          </w:tcPr>
          <w:p w14:paraId="272AC3B5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3F6CEC16" w14:textId="77777777" w:rsidTr="0088521F">
        <w:trPr>
          <w:trHeight w:val="548"/>
        </w:trPr>
        <w:tc>
          <w:tcPr>
            <w:tcW w:w="1277" w:type="pct"/>
            <w:gridSpan w:val="2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665B1B0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</w:p>
        </w:tc>
        <w:tc>
          <w:tcPr>
            <w:tcW w:w="1718" w:type="pct"/>
            <w:tcBorders>
              <w:bottom w:val="single" w:sz="4" w:space="0" w:color="auto"/>
            </w:tcBorders>
          </w:tcPr>
          <w:p w14:paraId="765E6BA6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F54C0C8" w14:textId="77777777"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صلة القرابة</w:t>
            </w: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11748DB4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1F80431B" w14:textId="77777777" w:rsidTr="0088521F">
        <w:trPr>
          <w:trHeight w:val="130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A9DC96" w14:textId="77777777"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14:paraId="7BE39B3B" w14:textId="77777777" w:rsidTr="0088521F">
        <w:trPr>
          <w:trHeight w:val="548"/>
        </w:trPr>
        <w:tc>
          <w:tcPr>
            <w:tcW w:w="5000" w:type="pct"/>
            <w:gridSpan w:val="5"/>
            <w:tcBorders>
              <w:top w:val="nil"/>
              <w:bottom w:val="nil"/>
            </w:tcBorders>
            <w:vAlign w:val="center"/>
          </w:tcPr>
          <w:p w14:paraId="169B29C5" w14:textId="77777777"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E2EFD9" w:themeFill="accent6" w:themeFillTint="33"/>
              <w:bidi/>
              <w:jc w:val="center"/>
              <w:rPr>
                <w:rFonts w:ascii="Sakkal Majalla" w:hAnsi="Sakkal Majalla" w:cs="AL-Mohanad Bold"/>
                <w:rtl/>
              </w:rPr>
            </w:pPr>
            <w:r w:rsidRPr="009A6235">
              <w:rPr>
                <w:rFonts w:ascii="Sakkal Majalla" w:hAnsi="Sakkal Majalla" w:cs="AL-Mohanad Bold" w:hint="cs"/>
                <w:rtl/>
              </w:rPr>
              <w:t>تعهد يُعبأ من قبل المحرم</w:t>
            </w:r>
          </w:p>
          <w:p w14:paraId="599E1E91" w14:textId="77777777"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ستناداً إلى (</w:t>
            </w:r>
            <w:proofErr w:type="gram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رابعاً )</w:t>
            </w:r>
            <w:proofErr w:type="gram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من المادة(الخامسة) من لائحة الابتعاث والتدريب , والتي تنص على:" أن يرافق </w:t>
            </w:r>
            <w:proofErr w:type="spell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للخارج محرمٌ لها طيلة مدة ابتعاثها"</w:t>
            </w:r>
          </w:p>
          <w:p w14:paraId="22077CC4" w14:textId="77777777"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أتعهد أنا الموقع اسمي أدناه بأنني أتحمل المسؤولية كاملة إذا ثبت عدم صحة هذه المعلومات التي قدمتها إلى إدارة الابتعاث والتدريب بجامعة الأميرة نورة بنت عبد </w:t>
            </w:r>
            <w:proofErr w:type="gram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لرحمن .</w:t>
            </w:r>
            <w:proofErr w:type="gram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كما أتعهد بمرافقة المرشحة المذكورة بياناتها أعلاه أثناء سفرها إلى خارج المملكة العربية السعودية طوال مدة دراستها اللازمة للحصول على الدرجة العلمية المطلوبة.</w:t>
            </w:r>
          </w:p>
          <w:p w14:paraId="144A27C0" w14:textId="77777777"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bidi/>
              <w:jc w:val="center"/>
              <w:rPr>
                <w:rFonts w:cs="AL-Mohanad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لمحرم:.............................</w:t>
            </w:r>
            <w:proofErr w:type="gram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               التوقيع....................................</w:t>
            </w:r>
          </w:p>
        </w:tc>
      </w:tr>
      <w:tr w:rsidR="006F4BF5" w:rsidRPr="009A6235" w14:paraId="2413ADAF" w14:textId="77777777" w:rsidTr="0088521F">
        <w:trPr>
          <w:trHeight w:val="121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C72642" w14:textId="77777777" w:rsidR="006F4BF5" w:rsidRPr="009A6235" w:rsidRDefault="006F4BF5" w:rsidP="0088521F">
            <w:pPr>
              <w:bidi/>
              <w:jc w:val="center"/>
              <w:rPr>
                <w:rFonts w:cs="AL-Mohanad"/>
                <w:color w:val="C00000"/>
                <w:u w:val="single"/>
                <w:rtl/>
              </w:rPr>
            </w:pPr>
          </w:p>
        </w:tc>
      </w:tr>
      <w:tr w:rsidR="006F4BF5" w:rsidRPr="009A6235" w14:paraId="31A8978D" w14:textId="77777777" w:rsidTr="0088521F">
        <w:trPr>
          <w:trHeight w:val="439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1FAE825" w14:textId="77777777" w:rsidR="006F4BF5" w:rsidRPr="009A6235" w:rsidRDefault="006F4BF5" w:rsidP="0088521F">
            <w:pPr>
              <w:shd w:val="clear" w:color="auto" w:fill="E2EFD9" w:themeFill="accent6" w:themeFillTint="33"/>
              <w:bidi/>
              <w:ind w:left="1"/>
              <w:jc w:val="center"/>
              <w:rPr>
                <w:rFonts w:ascii="Sakkal Majalla" w:hAnsi="Sakkal Majalla" w:cs="AL-Mohanad"/>
                <w:b/>
                <w:bCs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تعهد يوقع من قبل المرشحة</w:t>
            </w:r>
          </w:p>
        </w:tc>
      </w:tr>
      <w:tr w:rsidR="006F4BF5" w:rsidRPr="009A6235" w14:paraId="0BBE0335" w14:textId="77777777" w:rsidTr="0088521F">
        <w:trPr>
          <w:trHeight w:val="1112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CADA56" w14:textId="77777777" w:rsidR="006F4BF5" w:rsidRPr="009A6235" w:rsidRDefault="006F4BF5" w:rsidP="0088521F">
            <w:pP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14:paraId="2026CE1D" w14:textId="77777777" w:rsidR="006F4BF5" w:rsidRPr="009A6235" w:rsidRDefault="006F4BF5" w:rsidP="0088521F">
            <w:pPr>
              <w:bidi/>
              <w:jc w:val="center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لمرشحة:.............................</w:t>
            </w:r>
            <w:proofErr w:type="gram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               التوقيع....................................</w:t>
            </w:r>
          </w:p>
        </w:tc>
      </w:tr>
      <w:tr w:rsidR="006F4BF5" w:rsidRPr="009A6235" w14:paraId="40DD75CB" w14:textId="77777777" w:rsidTr="0088521F">
        <w:trPr>
          <w:trHeight w:val="303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8DC579" w14:textId="77777777" w:rsidR="006F4BF5" w:rsidRPr="009A6235" w:rsidRDefault="006F4BF5" w:rsidP="0088521F">
            <w:pPr>
              <w:bidi/>
              <w:jc w:val="center"/>
              <w:rPr>
                <w:rFonts w:cs="AL-Mohanad"/>
                <w:color w:val="C00000"/>
                <w:u w:val="single"/>
                <w:rtl/>
              </w:rPr>
            </w:pPr>
          </w:p>
        </w:tc>
      </w:tr>
      <w:tr w:rsidR="006F4BF5" w:rsidRPr="009A6235" w14:paraId="1E7DB89D" w14:textId="77777777" w:rsidTr="0088521F">
        <w:trPr>
          <w:trHeight w:val="548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AFCC77D" w14:textId="77777777" w:rsidR="006F4BF5" w:rsidRPr="009A6235" w:rsidRDefault="006F4BF5" w:rsidP="0088521F">
            <w:pPr>
              <w:bidi/>
              <w:jc w:val="center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مصادقة عمدة الحي / مركز الشرطة:</w:t>
            </w:r>
          </w:p>
        </w:tc>
      </w:tr>
      <w:tr w:rsidR="006F4BF5" w:rsidRPr="009A6235" w14:paraId="49E2E196" w14:textId="77777777" w:rsidTr="0088521F">
        <w:trPr>
          <w:trHeight w:val="548"/>
        </w:trPr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8202D56" w14:textId="77777777" w:rsidR="006F4BF5" w:rsidRPr="009A6235" w:rsidRDefault="006F4BF5" w:rsidP="0088521F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اسم:</w:t>
            </w:r>
          </w:p>
        </w:tc>
        <w:tc>
          <w:tcPr>
            <w:tcW w:w="4321" w:type="pct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5780EF6" w14:textId="77777777" w:rsidR="006F4BF5" w:rsidRPr="009A6235" w:rsidRDefault="006F4BF5" w:rsidP="0088521F">
            <w:pPr>
              <w:bidi/>
              <w:spacing w:line="240" w:lineRule="auto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14:paraId="17B0DCCA" w14:textId="77777777" w:rsidTr="0088521F">
        <w:trPr>
          <w:trHeight w:val="548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F518C0" w14:textId="77777777" w:rsidR="006F4BF5" w:rsidRPr="009A6235" w:rsidRDefault="006F4BF5" w:rsidP="0088521F">
            <w:pPr>
              <w:bidi/>
              <w:rPr>
                <w:rFonts w:cs="AL-Mohanad"/>
                <w:b/>
                <w:bCs/>
                <w:color w:val="C00000"/>
                <w:u w:val="single"/>
                <w:rtl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جهة العمل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C34EC0" w14:textId="77777777" w:rsidR="006F4BF5" w:rsidRPr="009A6235" w:rsidRDefault="006F4BF5" w:rsidP="0088521F">
            <w:pPr>
              <w:jc w:val="right"/>
              <w:rPr>
                <w:rFonts w:cs="AL-Mohanad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14:paraId="48494C95" w14:textId="77777777" w:rsidTr="0088521F">
        <w:trPr>
          <w:trHeight w:val="617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12FE55" w14:textId="77777777" w:rsidR="006F4BF5" w:rsidRPr="009A6235" w:rsidRDefault="006F4BF5" w:rsidP="0088521F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وقيع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B3F1A0" w14:textId="77777777" w:rsidR="006F4BF5" w:rsidRPr="009A6235" w:rsidRDefault="006F4BF5" w:rsidP="0088521F">
            <w:pPr>
              <w:jc w:val="right"/>
              <w:rPr>
                <w:rFonts w:cs="AL-Mohanad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14:paraId="11DCE146" w14:textId="77777777" w:rsidTr="0088521F">
        <w:trPr>
          <w:trHeight w:val="719"/>
        </w:trPr>
        <w:tc>
          <w:tcPr>
            <w:tcW w:w="67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0BD894" w14:textId="77777777" w:rsidR="006F4BF5" w:rsidRPr="009A6235" w:rsidRDefault="006F4BF5" w:rsidP="0088521F">
            <w:pPr>
              <w:bidi/>
              <w:rPr>
                <w:rFonts w:cs="AL-Mohanad"/>
                <w:b/>
                <w:bCs/>
                <w:color w:val="C00000"/>
                <w:u w:val="single"/>
                <w:rtl/>
              </w:rPr>
            </w:pPr>
            <w:r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 xml:space="preserve">          </w:t>
            </w: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ختم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0878C" w14:textId="77777777" w:rsidR="006F4BF5" w:rsidRPr="009A6235" w:rsidRDefault="006F4BF5" w:rsidP="0088521F">
            <w:pPr>
              <w:jc w:val="center"/>
              <w:rPr>
                <w:rFonts w:cs="AL-Mohanad"/>
                <w:color w:val="C00000"/>
                <w:u w:val="single"/>
              </w:rPr>
            </w:pPr>
          </w:p>
        </w:tc>
      </w:tr>
    </w:tbl>
    <w:p w14:paraId="61BB04FB" w14:textId="77777777" w:rsidR="006F4BF5" w:rsidRPr="007E0062" w:rsidRDefault="006F4BF5" w:rsidP="006F4BF5">
      <w:pPr>
        <w:pStyle w:val="a8"/>
        <w:numPr>
          <w:ilvl w:val="0"/>
          <w:numId w:val="24"/>
        </w:numPr>
        <w:autoSpaceDE w:val="0"/>
        <w:autoSpaceDN w:val="0"/>
        <w:adjustRightInd w:val="0"/>
        <w:rPr>
          <w:rFonts w:ascii="ae_AlMohanad" w:cs="AL-Mohanad"/>
          <w:sz w:val="18"/>
          <w:szCs w:val="16"/>
        </w:rPr>
      </w:pPr>
      <w:r w:rsidRPr="007E0062">
        <w:rPr>
          <w:rFonts w:cs="AL-Mohanad" w:hint="cs"/>
          <w:sz w:val="16"/>
          <w:szCs w:val="16"/>
          <w:rtl/>
        </w:rPr>
        <w:t>صورة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دفتر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عائلة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إذا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كان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مرافق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زوج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أو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الد</w:t>
      </w:r>
      <w:r w:rsidRPr="007E0062">
        <w:rPr>
          <w:rFonts w:ascii="ae_AlMohanad" w:cs="AL-Mohanad" w:hint="cs"/>
          <w:sz w:val="18"/>
          <w:szCs w:val="16"/>
        </w:rPr>
        <w:t>.</w:t>
      </w:r>
    </w:p>
    <w:p w14:paraId="5EBB071F" w14:textId="77777777" w:rsidR="00C824E9" w:rsidRPr="006F4BF5" w:rsidRDefault="006F4BF5" w:rsidP="006F4BF5">
      <w:pPr>
        <w:pStyle w:val="a8"/>
        <w:numPr>
          <w:ilvl w:val="0"/>
          <w:numId w:val="24"/>
        </w:numPr>
        <w:autoSpaceDE w:val="0"/>
        <w:autoSpaceDN w:val="0"/>
        <w:adjustRightInd w:val="0"/>
        <w:rPr>
          <w:rFonts w:asciiTheme="minorHAnsi" w:hAnsiTheme="minorHAnsi" w:cs="AL-Mohanad"/>
          <w:b/>
          <w:bCs/>
          <w:sz w:val="28"/>
          <w:szCs w:val="28"/>
          <w:rtl/>
        </w:rPr>
      </w:pPr>
      <w:r w:rsidRPr="007E0062">
        <w:rPr>
          <w:rFonts w:cs="AL-Mohanad" w:hint="cs"/>
          <w:sz w:val="16"/>
          <w:szCs w:val="16"/>
          <w:rtl/>
        </w:rPr>
        <w:t>صور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هوي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طني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إذا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كان</w:t>
      </w:r>
      <w:r w:rsidRPr="007E0062">
        <w:rPr>
          <w:rFonts w:asciiTheme="minorHAnsi" w:cs="AL-Mohanad" w:hint="cs"/>
          <w:sz w:val="16"/>
          <w:szCs w:val="16"/>
          <w:rtl/>
        </w:rPr>
        <w:t xml:space="preserve"> المحرم </w:t>
      </w:r>
      <w:r w:rsidRPr="007E0062">
        <w:rPr>
          <w:rFonts w:cs="AL-Mohanad" w:hint="cs"/>
          <w:sz w:val="16"/>
          <w:szCs w:val="16"/>
          <w:rtl/>
        </w:rPr>
        <w:t>المرافق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غير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زوج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أو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الد</w:t>
      </w:r>
    </w:p>
    <w:sectPr w:rsidR="00C824E9" w:rsidRPr="006F4BF5" w:rsidSect="007A0B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849" w:bottom="851" w:left="851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FF37A" w14:textId="77777777" w:rsidR="002E5BA5" w:rsidRDefault="002E5BA5" w:rsidP="000A2DE1">
      <w:r>
        <w:separator/>
      </w:r>
    </w:p>
  </w:endnote>
  <w:endnote w:type="continuationSeparator" w:id="0">
    <w:p w14:paraId="3AC29D10" w14:textId="77777777"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ae_AlMohana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0D37C" w14:textId="77777777" w:rsidR="00EA514D" w:rsidRDefault="00EA514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548A8" w14:textId="77777777" w:rsidR="0073724D" w:rsidRPr="00083BCF" w:rsidRDefault="00083BCF" w:rsidP="00083BCF">
    <w:pPr>
      <w:pStyle w:val="a5"/>
      <w:tabs>
        <w:tab w:val="clear" w:pos="4153"/>
        <w:tab w:val="clear" w:pos="8306"/>
      </w:tabs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478A6E1" wp14:editId="03A6FD8D">
          <wp:simplePos x="0" y="0"/>
          <wp:positionH relativeFrom="column">
            <wp:posOffset>-689241</wp:posOffset>
          </wp:positionH>
          <wp:positionV relativeFrom="paragraph">
            <wp:posOffset>-261517</wp:posOffset>
          </wp:positionV>
          <wp:extent cx="7623544" cy="595424"/>
          <wp:effectExtent l="0" t="0" r="0" b="0"/>
          <wp:wrapNone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40" t="95203" r="140" b="-1052"/>
                  <a:stretch/>
                </pic:blipFill>
                <pic:spPr bwMode="auto">
                  <a:xfrm>
                    <a:off x="0" y="0"/>
                    <a:ext cx="7623175" cy="595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E1BDB">
      <w:rPr>
        <w:rFonts w:cs="AL-Mohanad" w:hint="cs"/>
        <w:color w:val="FFFFFF" w:themeColor="background1"/>
        <w:rtl/>
      </w:rPr>
      <w:t>نموذج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>تعهد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>مرافقة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 xml:space="preserve">المحرم </w:t>
    </w:r>
    <w:r w:rsidRPr="006E1BDB">
      <w:rPr>
        <w:rFonts w:ascii="Sakkal Majalla" w:hAnsi="Sakkal Majalla" w:cs="AL-Mohanad" w:hint="cs"/>
        <w:color w:val="FFFFFF" w:themeColor="background1"/>
        <w:rtl/>
      </w:rPr>
      <w:t>–</w:t>
    </w:r>
    <w:r w:rsidRPr="006E1BDB">
      <w:rPr>
        <w:rFonts w:cs="AL-Mohanad" w:hint="cs"/>
        <w:color w:val="FFFFFF" w:themeColor="background1"/>
        <w:rtl/>
      </w:rPr>
      <w:t xml:space="preserve"> رقم (</w:t>
    </w:r>
    <w:r w:rsidRPr="006E1BDB">
      <w:rPr>
        <w:rStyle w:val="ac"/>
        <w:rFonts w:cs="AL-Mohanad"/>
        <w:color w:val="FFFFFF" w:themeColor="background1"/>
      </w:rPr>
      <w:t>012501-F</w:t>
    </w:r>
    <w:r w:rsidRPr="006E1BDB">
      <w:rPr>
        <w:rFonts w:cs="AL-Mohanad"/>
        <w:color w:val="FFFFFF" w:themeColor="background1"/>
      </w:rPr>
      <w:t>04</w:t>
    </w:r>
    <w:r w:rsidRPr="006E1BDB">
      <w:rPr>
        <w:rFonts w:cs="AL-Mohanad" w:hint="cs"/>
        <w:color w:val="FFFFFF" w:themeColor="background1"/>
        <w:rtl/>
      </w:rPr>
      <w:t xml:space="preserve">)                                         </w:t>
    </w:r>
    <w:r>
      <w:rPr>
        <w:rFonts w:cs="AL-Mohanad" w:hint="cs"/>
        <w:color w:val="FFFFFF" w:themeColor="background1"/>
        <w:rtl/>
      </w:rPr>
      <w:t xml:space="preserve">                                    </w:t>
    </w:r>
    <w:r>
      <w:rPr>
        <w:rFonts w:cs="AL-Mohanad"/>
        <w:color w:val="FFFFFF" w:themeColor="background1"/>
      </w:rPr>
      <w:t>1</w:t>
    </w:r>
    <w:r>
      <w:rPr>
        <w:rFonts w:cs="AL-Mohanad" w:hint="cs"/>
        <w:color w:val="FFFFFF" w:themeColor="background1"/>
        <w:rtl/>
      </w:rPr>
      <w:t xml:space="preserve"> </w:t>
    </w:r>
    <w:r w:rsidRPr="006E1BDB">
      <w:rPr>
        <w:rFonts w:cs="AL-Mohanad"/>
        <w:color w:val="FFFFFF" w:themeColor="background1"/>
      </w:rPr>
      <w:t xml:space="preserve">Page </w:t>
    </w:r>
    <w:r w:rsidRPr="006E1BDB">
      <w:rPr>
        <w:rFonts w:cs="AL-Mohanad"/>
        <w:b/>
        <w:bCs/>
        <w:color w:val="FFFFFF" w:themeColor="background1"/>
      </w:rPr>
      <w:fldChar w:fldCharType="begin"/>
    </w:r>
    <w:r w:rsidRPr="006E1BDB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6E1BDB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6E1BDB">
      <w:rPr>
        <w:rFonts w:cs="AL-Mohanad"/>
        <w:b/>
        <w:bCs/>
        <w:color w:val="FFFFFF" w:themeColor="background1"/>
      </w:rPr>
      <w:fldChar w:fldCharType="end"/>
    </w:r>
    <w:r w:rsidRPr="006E1BDB">
      <w:rPr>
        <w:rFonts w:cs="AL-Mohanad"/>
        <w:color w:val="FFFFFF" w:themeColor="background1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F1D9D8" w14:textId="77777777" w:rsidR="00EA514D" w:rsidRDefault="00EA514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D065B" w14:textId="77777777" w:rsidR="002E5BA5" w:rsidRDefault="002E5BA5" w:rsidP="000A2DE1">
      <w:r>
        <w:separator/>
      </w:r>
    </w:p>
  </w:footnote>
  <w:footnote w:type="continuationSeparator" w:id="0">
    <w:p w14:paraId="0A2BFEC2" w14:textId="77777777"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C0CC2" w14:textId="77777777" w:rsidR="00494D65" w:rsidRDefault="00FD2417">
    <w:pPr>
      <w:pStyle w:val="a4"/>
    </w:pPr>
    <w:r>
      <w:rPr>
        <w:noProof/>
      </w:rPr>
      <w:pict w14:anchorId="402E5C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4DA439F8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3050C2C0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54C098E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1176333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9459AD5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480B66" w14:textId="77777777" w:rsidR="007A0B34" w:rsidRDefault="007A0B34" w:rsidP="007A0B34">
    <w:pPr>
      <w:pStyle w:val="a4"/>
      <w:tabs>
        <w:tab w:val="clear" w:pos="4153"/>
        <w:tab w:val="clear" w:pos="8306"/>
      </w:tabs>
      <w:ind w:left="-447" w:hanging="1"/>
      <w:rPr>
        <w:rtl/>
      </w:rPr>
    </w:pPr>
  </w:p>
  <w:p w14:paraId="55EA0C9D" w14:textId="77777777" w:rsidR="00104D39" w:rsidRPr="007F6380" w:rsidRDefault="007A0B34" w:rsidP="007A0B34">
    <w:pPr>
      <w:pStyle w:val="a4"/>
      <w:tabs>
        <w:tab w:val="clear" w:pos="4153"/>
        <w:tab w:val="clear" w:pos="8306"/>
      </w:tabs>
      <w:ind w:left="-447" w:hanging="1"/>
      <w:jc w:val="center"/>
      <w:rPr>
        <w:rtl/>
      </w:rPr>
    </w:pPr>
    <w:r>
      <w:rPr>
        <w:noProof/>
        <w:rtl/>
      </w:rPr>
      <w:drawing>
        <wp:inline distT="0" distB="0" distL="0" distR="0" wp14:anchorId="6E51A83B" wp14:editId="4DAFCAE1">
          <wp:extent cx="6857999" cy="1605516"/>
          <wp:effectExtent l="0" t="0" r="635" b="0"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1186" cy="1615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F2C498" w14:textId="77777777" w:rsidR="007F6380" w:rsidRPr="007A0B34" w:rsidRDefault="00057DBA" w:rsidP="007A0B34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 w:rsidRPr="007F6380">
      <w:rPr>
        <w:rtl/>
      </w:rPr>
      <w:tab/>
    </w:r>
    <w:r w:rsidR="007F6380">
      <w:rPr>
        <w:rtl/>
      </w:rPr>
      <w:tab/>
    </w:r>
    <w:r w:rsidR="00FD2417">
      <w:rPr>
        <w:noProof/>
      </w:rPr>
      <w:pict w14:anchorId="6C0705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D33EB" w14:textId="77777777" w:rsidR="00494D65" w:rsidRDefault="00FD2417">
    <w:pPr>
      <w:pStyle w:val="a4"/>
    </w:pPr>
    <w:r>
      <w:rPr>
        <w:noProof/>
      </w:rPr>
      <w:pict w14:anchorId="3859CE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685BD057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25548A99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3755E620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56A2B98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05175B7C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379B0"/>
    <w:multiLevelType w:val="hybridMultilevel"/>
    <w:tmpl w:val="9C7E19E0"/>
    <w:lvl w:ilvl="0" w:tplc="2D0C9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7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3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8"/>
  </w:num>
  <w:num w:numId="17">
    <w:abstractNumId w:val="18"/>
  </w:num>
  <w:num w:numId="18">
    <w:abstractNumId w:val="9"/>
  </w:num>
  <w:num w:numId="19">
    <w:abstractNumId w:val="6"/>
  </w:num>
  <w:num w:numId="20">
    <w:abstractNumId w:val="16"/>
  </w:num>
  <w:num w:numId="21">
    <w:abstractNumId w:val="1"/>
  </w:num>
  <w:num w:numId="22">
    <w:abstractNumId w:val="0"/>
  </w:num>
  <w:num w:numId="23">
    <w:abstractNumId w:val="7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3BCF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25E0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4BF5"/>
    <w:rsid w:val="006F7C08"/>
    <w:rsid w:val="006F7DB4"/>
    <w:rsid w:val="00704D70"/>
    <w:rsid w:val="007134F5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A0B34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514D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D2417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4:docId w14:val="3E402F81"/>
  <w15:docId w15:val="{7C026912-72DD-4254-9ADB-876905B93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D556CE-D5F0-4E8E-B543-CCF7BBC2D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8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0r2012.ns@gmail.com</cp:lastModifiedBy>
  <cp:revision>2</cp:revision>
  <cp:lastPrinted>2015-12-13T06:48:00Z</cp:lastPrinted>
  <dcterms:created xsi:type="dcterms:W3CDTF">2020-04-21T22:16:00Z</dcterms:created>
  <dcterms:modified xsi:type="dcterms:W3CDTF">2020-04-21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